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Метвалли</w:t>
      </w:r>
      <w:r>
        <w:t xml:space="preserve"> </w:t>
      </w:r>
      <w:r>
        <w:t xml:space="preserve">Ахмед</w:t>
      </w:r>
      <w:r>
        <w:t xml:space="preserve"> </w:t>
      </w:r>
      <w:r>
        <w:t xml:space="preserve">Фарг</w:t>
      </w:r>
      <w:r>
        <w:t xml:space="preserve"> </w:t>
      </w:r>
      <w:r>
        <w:t xml:space="preserve">Набеех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r>
        <w:drawing>
          <wp:inline>
            <wp:extent cx="3733800" cy="3405332"/>
            <wp:effectExtent b="0" l="0" r="0" t="0"/>
            <wp:docPr descr="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5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r>
        <w:drawing>
          <wp:inline>
            <wp:extent cx="3733800" cy="3874994"/>
            <wp:effectExtent b="0" l="0" r="0" t="0"/>
            <wp:docPr descr="Поиск расширения .conf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4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r>
        <w:drawing>
          <wp:inline>
            <wp:extent cx="3733800" cy="1300722"/>
            <wp:effectExtent b="0" l="0" r="0" t="0"/>
            <wp:docPr descr="Поиск файлов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0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r>
        <w:drawing>
          <wp:inline>
            <wp:extent cx="3733800" cy="6282022"/>
            <wp:effectExtent b="0" l="0" r="0" t="0"/>
            <wp:docPr descr="Поиск файлов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82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r>
        <w:drawing>
          <wp:inline>
            <wp:extent cx="3733800" cy="1473868"/>
            <wp:effectExtent b="0" l="0" r="0" t="0"/>
            <wp:docPr descr="Фоновый запуск процесс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3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r>
        <w:drawing>
          <wp:inline>
            <wp:extent cx="3733800" cy="2667000"/>
            <wp:effectExtent b="0" l="0" r="0" t="0"/>
            <wp:docPr descr="Фоновый запуск и завершение процесс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3733800" cy="2417257"/>
            <wp:effectExtent b="0" l="0" r="0" t="0"/>
            <wp:docPr descr="Справка по команде df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7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r>
        <w:drawing>
          <wp:inline>
            <wp:extent cx="3733800" cy="2396549"/>
            <wp:effectExtent b="0" l="0" r="0" t="0"/>
            <wp:docPr descr="Запуск команды df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6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r>
        <w:drawing>
          <wp:inline>
            <wp:extent cx="3733800" cy="1171718"/>
            <wp:effectExtent b="0" l="0" r="0" t="0"/>
            <wp:docPr descr="Справка по команде du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1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r>
        <w:drawing>
          <wp:inline>
            <wp:extent cx="3733800" cy="1348533"/>
            <wp:effectExtent b="0" l="0" r="0" t="0"/>
            <wp:docPr descr="Запуск команды du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8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r>
        <w:drawing>
          <wp:inline>
            <wp:extent cx="3733800" cy="1119424"/>
            <wp:effectExtent b="0" l="0" r="0" t="0"/>
            <wp:docPr descr="Поиск директорий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9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Поиск директорий</w:t>
      </w:r>
    </w:p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Метвалли Ахмед Фарг Набеех</dc:creator>
  <dc:language>ru-RU</dc:language>
  <cp:keywords/>
  <dcterms:created xsi:type="dcterms:W3CDTF">2024-03-22T08:38:33Z</dcterms:created>
  <dcterms:modified xsi:type="dcterms:W3CDTF">2024-03-22T08:3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иск файлов. Перенаправление ввода-вывода. Просмотр запущенных процесс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